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04DB" w:rsidRPr="00CF1FA9" w:rsidRDefault="00CC79AF" w:rsidP="008D04DB">
      <w:pPr>
        <w:pStyle w:val="Title"/>
        <w:rPr>
          <w:rFonts w:ascii="Albertus Extra Bold" w:hAnsi="Albertus Extra Bold"/>
          <w:b w:val="0"/>
          <w:sz w:val="30"/>
        </w:rPr>
      </w:pPr>
      <w:r w:rsidRPr="00CF1FA9">
        <w:rPr>
          <w:rFonts w:ascii="Albertus Extra Bold" w:hAnsi="Albertus Extra Bold"/>
          <w:b w:val="0"/>
          <w:noProof/>
          <w:sz w:val="30"/>
          <w:lang w:val="en-US" w:bidi="ta-IN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margin">
              <wp:posOffset>2724150</wp:posOffset>
            </wp:positionH>
            <wp:positionV relativeFrom="paragraph">
              <wp:posOffset>-57150</wp:posOffset>
            </wp:positionV>
            <wp:extent cx="638175" cy="657225"/>
            <wp:effectExtent l="0" t="0" r="9525" b="9525"/>
            <wp:wrapNone/>
            <wp:docPr id="2" name="Picture 1" descr="C:\Documents and Settings\admin\Desktop\eusl cre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\Desktop\eusl cres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75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D04DB" w:rsidRPr="00CF1FA9" w:rsidRDefault="008D04DB" w:rsidP="008D04DB">
      <w:pPr>
        <w:pStyle w:val="Title"/>
        <w:spacing w:before="120"/>
        <w:rPr>
          <w:rFonts w:ascii="Albertus Extra Bold" w:hAnsi="Albertus Extra Bold"/>
          <w:b w:val="0"/>
          <w:sz w:val="12"/>
          <w:szCs w:val="30"/>
        </w:rPr>
      </w:pPr>
    </w:p>
    <w:p w:rsidR="008D04DB" w:rsidRPr="00CC79AF" w:rsidRDefault="008D04DB" w:rsidP="008D04DB">
      <w:pPr>
        <w:pStyle w:val="Title"/>
        <w:spacing w:before="120"/>
        <w:rPr>
          <w:rFonts w:ascii="Albertus Extra Bold" w:hAnsi="Albertus Extra Bold"/>
          <w:b w:val="0"/>
          <w:sz w:val="14"/>
          <w:szCs w:val="30"/>
        </w:rPr>
      </w:pPr>
    </w:p>
    <w:p w:rsidR="008D04DB" w:rsidRPr="00CF1FA9" w:rsidRDefault="008D04DB" w:rsidP="00CC79AF">
      <w:pPr>
        <w:pStyle w:val="Title"/>
        <w:spacing w:before="120"/>
        <w:ind w:firstLine="720"/>
        <w:rPr>
          <w:rFonts w:ascii="Albertus Extra Bold" w:hAnsi="Albertus Extra Bold"/>
          <w:b w:val="0"/>
          <w:sz w:val="26"/>
          <w:szCs w:val="30"/>
        </w:rPr>
      </w:pPr>
      <w:r w:rsidRPr="00CF1FA9">
        <w:rPr>
          <w:rFonts w:ascii="Albertus Extra Bold" w:hAnsi="Albertus Extra Bold"/>
          <w:sz w:val="26"/>
          <w:szCs w:val="30"/>
        </w:rPr>
        <w:t>EASTERN UNIVERSITY, SRILANKA</w:t>
      </w:r>
    </w:p>
    <w:p w:rsidR="008D04DB" w:rsidRPr="00091467" w:rsidRDefault="008D04DB" w:rsidP="008D04DB">
      <w:pPr>
        <w:pStyle w:val="Title"/>
        <w:spacing w:before="120"/>
        <w:rPr>
          <w:b w:val="0"/>
          <w:sz w:val="2"/>
          <w:szCs w:val="30"/>
        </w:rPr>
      </w:pPr>
    </w:p>
    <w:p w:rsidR="008D04DB" w:rsidRPr="00CF1FA9" w:rsidRDefault="006962C1" w:rsidP="008D04DB">
      <w:pPr>
        <w:pStyle w:val="Title"/>
        <w:rPr>
          <w:sz w:val="2"/>
          <w:szCs w:val="6"/>
        </w:rPr>
      </w:pPr>
      <w:bookmarkStart w:id="0" w:name="_GoBack"/>
      <w:bookmarkEnd w:id="0"/>
      <w:r w:rsidRPr="006962C1">
        <w:rPr>
          <w:noProof/>
          <w:sz w:val="12"/>
          <w:szCs w:val="16"/>
          <w:lang w:val="en-US"/>
        </w:rPr>
        <w:pict>
          <v:roundrect id="AutoShape 2" o:spid="_x0000_s1027" style="position:absolute;left:0;text-align:left;margin-left:23.25pt;margin-top:.5pt;width:425.4pt;height:27pt;z-index:251658752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" fillcolor="white [3201]" strokecolor="black [3200]" strokeweight="2.5pt">
            <v:shadow color="#868686"/>
            <v:textbox>
              <w:txbxContent>
                <w:p w:rsidR="009F6BF8" w:rsidRPr="00A05473" w:rsidRDefault="009F6BF8" w:rsidP="009F6BF8">
                  <w:pPr>
                    <w:spacing w:before="40"/>
                    <w:jc w:val="center"/>
                    <w:rPr>
                      <w:rFonts w:ascii="Elephant" w:hAnsi="Elephant"/>
                      <w:sz w:val="22"/>
                      <w:szCs w:val="16"/>
                    </w:rPr>
                  </w:pPr>
                  <w:r w:rsidRPr="00A05473">
                    <w:rPr>
                      <w:rFonts w:ascii="Elephant" w:hAnsi="Elephant"/>
                      <w:sz w:val="22"/>
                      <w:szCs w:val="16"/>
                    </w:rPr>
                    <w:t xml:space="preserve">POST OF VISITING </w:t>
                  </w:r>
                  <w:r>
                    <w:rPr>
                      <w:rFonts w:ascii="Elephant" w:hAnsi="Elephant"/>
                      <w:sz w:val="22"/>
                      <w:szCs w:val="16"/>
                    </w:rPr>
                    <w:t>LECTURER</w:t>
                  </w:r>
                </w:p>
                <w:p w:rsidR="008D04DB" w:rsidRDefault="008D04DB" w:rsidP="008D04DB"/>
              </w:txbxContent>
            </v:textbox>
            <w10:wrap type="square"/>
          </v:roundrect>
        </w:pict>
      </w:r>
    </w:p>
    <w:p w:rsidR="008D04DB" w:rsidRPr="00CF1FA9" w:rsidRDefault="008D04DB" w:rsidP="008D04DB">
      <w:pPr>
        <w:pStyle w:val="Title"/>
        <w:rPr>
          <w:b w:val="0"/>
          <w:bCs w:val="0"/>
          <w:sz w:val="12"/>
          <w:szCs w:val="16"/>
        </w:rPr>
      </w:pPr>
    </w:p>
    <w:p w:rsidR="008D04DB" w:rsidRPr="00281D10" w:rsidRDefault="008D04DB" w:rsidP="008D04DB">
      <w:pPr>
        <w:jc w:val="both"/>
        <w:rPr>
          <w:rFonts w:ascii="Book Antiqua" w:hAnsi="Book Antiqua"/>
          <w:sz w:val="5"/>
          <w:szCs w:val="23"/>
        </w:rPr>
      </w:pPr>
    </w:p>
    <w:p w:rsidR="009F6BF8" w:rsidRDefault="009F6BF8" w:rsidP="009F6BF8">
      <w:pPr>
        <w:spacing w:after="240"/>
        <w:jc w:val="both"/>
        <w:rPr>
          <w:rFonts w:ascii="Book Antiqua" w:hAnsi="Book Antiqua"/>
          <w:b w:val="0"/>
          <w:bCs/>
          <w:sz w:val="22"/>
          <w:szCs w:val="22"/>
          <w:u w:val="none"/>
        </w:rPr>
      </w:pPr>
      <w:r w:rsidRPr="009F6BF8">
        <w:rPr>
          <w:rFonts w:ascii="Book Antiqua" w:hAnsi="Book Antiqua"/>
          <w:b w:val="0"/>
          <w:bCs/>
          <w:sz w:val="22"/>
          <w:szCs w:val="22"/>
          <w:u w:val="none"/>
        </w:rPr>
        <w:t xml:space="preserve">Applications are invited from suitably qualified persons for the post of Visiting Lecturer in Computer Science at the Department of Computing, Faculty of Science, Eastern University, </w:t>
      </w:r>
      <w:r w:rsidR="00F22931">
        <w:rPr>
          <w:rFonts w:ascii="Book Antiqua" w:hAnsi="Book Antiqua"/>
          <w:b w:val="0"/>
          <w:bCs/>
          <w:sz w:val="22"/>
          <w:szCs w:val="22"/>
          <w:u w:val="none"/>
        </w:rPr>
        <w:t xml:space="preserve">  </w:t>
      </w:r>
      <w:r w:rsidRPr="009F6BF8">
        <w:rPr>
          <w:rFonts w:ascii="Book Antiqua" w:hAnsi="Book Antiqua"/>
          <w:b w:val="0"/>
          <w:bCs/>
          <w:sz w:val="22"/>
          <w:szCs w:val="22"/>
          <w:u w:val="none"/>
        </w:rPr>
        <w:t>Sri Lanka (EUSL).</w:t>
      </w:r>
    </w:p>
    <w:p w:rsidR="009F6BF8" w:rsidRDefault="009F6BF8" w:rsidP="009F6BF8">
      <w:pPr>
        <w:spacing w:after="240"/>
        <w:jc w:val="both"/>
        <w:rPr>
          <w:rFonts w:ascii="Book Antiqua" w:hAnsi="Book Antiqua"/>
          <w:b w:val="0"/>
          <w:bCs/>
          <w:sz w:val="22"/>
          <w:szCs w:val="22"/>
          <w:u w:val="none"/>
        </w:rPr>
      </w:pPr>
      <w:r w:rsidRPr="007A43F9">
        <w:rPr>
          <w:rFonts w:ascii="Book Antiqua" w:hAnsi="Book Antiqua"/>
          <w:sz w:val="22"/>
          <w:szCs w:val="22"/>
          <w:u w:val="none"/>
        </w:rPr>
        <w:t>Course Code &amp; Course Title</w:t>
      </w:r>
      <w:r w:rsidR="00FE7BAC">
        <w:rPr>
          <w:rFonts w:ascii="Book Antiqua" w:hAnsi="Book Antiqua"/>
          <w:sz w:val="22"/>
          <w:szCs w:val="22"/>
          <w:u w:val="none"/>
        </w:rPr>
        <w:tab/>
      </w:r>
      <w:r w:rsidR="00FE7BAC">
        <w:rPr>
          <w:rFonts w:ascii="Book Antiqua" w:hAnsi="Book Antiqua"/>
          <w:sz w:val="22"/>
          <w:szCs w:val="22"/>
          <w:u w:val="none"/>
        </w:rPr>
        <w:tab/>
      </w:r>
      <w:r>
        <w:rPr>
          <w:rFonts w:ascii="Book Antiqua" w:hAnsi="Book Antiqua"/>
          <w:b w:val="0"/>
          <w:bCs/>
          <w:sz w:val="22"/>
          <w:szCs w:val="22"/>
          <w:u w:val="none"/>
        </w:rPr>
        <w:t xml:space="preserve">: CS 4093 Parallel and Distributed Computing </w:t>
      </w:r>
    </w:p>
    <w:p w:rsidR="009C783C" w:rsidRDefault="009C783C" w:rsidP="009F6BF8">
      <w:pPr>
        <w:spacing w:after="240"/>
        <w:jc w:val="both"/>
        <w:rPr>
          <w:rFonts w:ascii="Book Antiqua" w:hAnsi="Book Antiqua"/>
          <w:b w:val="0"/>
          <w:bCs/>
          <w:sz w:val="22"/>
          <w:szCs w:val="22"/>
          <w:u w:val="none"/>
        </w:rPr>
      </w:pPr>
      <w:r w:rsidRPr="009C783C">
        <w:rPr>
          <w:rFonts w:ascii="Book Antiqua" w:hAnsi="Book Antiqua"/>
          <w:bCs/>
          <w:sz w:val="22"/>
          <w:szCs w:val="22"/>
          <w:u w:val="none"/>
        </w:rPr>
        <w:t>Area of expertise</w:t>
      </w:r>
      <w:r>
        <w:rPr>
          <w:rFonts w:ascii="Book Antiqua" w:hAnsi="Book Antiqua"/>
          <w:bCs/>
          <w:sz w:val="22"/>
          <w:szCs w:val="22"/>
          <w:u w:val="none"/>
        </w:rPr>
        <w:tab/>
      </w:r>
      <w:r>
        <w:rPr>
          <w:rFonts w:ascii="Book Antiqua" w:hAnsi="Book Antiqua"/>
          <w:bCs/>
          <w:sz w:val="22"/>
          <w:szCs w:val="22"/>
          <w:u w:val="none"/>
        </w:rPr>
        <w:tab/>
      </w:r>
      <w:r>
        <w:rPr>
          <w:rFonts w:ascii="Book Antiqua" w:hAnsi="Book Antiqua"/>
          <w:bCs/>
          <w:sz w:val="22"/>
          <w:szCs w:val="22"/>
          <w:u w:val="none"/>
        </w:rPr>
        <w:tab/>
      </w:r>
      <w:r w:rsidRPr="009C783C">
        <w:rPr>
          <w:rFonts w:ascii="Book Antiqua" w:hAnsi="Book Antiqua"/>
          <w:bCs/>
          <w:sz w:val="22"/>
          <w:szCs w:val="22"/>
          <w:u w:val="none"/>
        </w:rPr>
        <w:t>:</w:t>
      </w:r>
      <w:r>
        <w:rPr>
          <w:rFonts w:ascii="Book Antiqua" w:hAnsi="Book Antiqua"/>
          <w:b w:val="0"/>
          <w:bCs/>
          <w:sz w:val="22"/>
          <w:szCs w:val="22"/>
          <w:u w:val="none"/>
        </w:rPr>
        <w:t xml:space="preserve"> Parallel computing</w:t>
      </w:r>
    </w:p>
    <w:p w:rsidR="000C2243" w:rsidRDefault="009E5BE8" w:rsidP="00CA7F98">
      <w:pPr>
        <w:ind w:right="-334"/>
        <w:rPr>
          <w:rFonts w:ascii="Book Antiqua" w:hAnsi="Book Antiqua"/>
          <w:b w:val="0"/>
          <w:bCs/>
          <w:sz w:val="22"/>
          <w:szCs w:val="22"/>
          <w:u w:val="none"/>
        </w:rPr>
      </w:pPr>
      <w:r w:rsidRPr="007A43F9">
        <w:rPr>
          <w:rFonts w:ascii="Book Antiqua" w:hAnsi="Book Antiqua"/>
          <w:sz w:val="22"/>
          <w:szCs w:val="22"/>
          <w:u w:val="none"/>
        </w:rPr>
        <w:t>Qualification</w:t>
      </w:r>
      <w:r w:rsidR="00FE7BAC">
        <w:rPr>
          <w:rFonts w:ascii="Book Antiqua" w:hAnsi="Book Antiqua"/>
          <w:sz w:val="22"/>
          <w:szCs w:val="22"/>
          <w:u w:val="none"/>
        </w:rPr>
        <w:t xml:space="preserve"> &amp; </w:t>
      </w:r>
      <w:r w:rsidR="009C783C">
        <w:rPr>
          <w:rFonts w:ascii="Book Antiqua" w:hAnsi="Book Antiqua"/>
          <w:sz w:val="22"/>
          <w:szCs w:val="22"/>
          <w:u w:val="none"/>
        </w:rPr>
        <w:t>Experience</w:t>
      </w:r>
      <w:r w:rsidR="00FE7BAC">
        <w:rPr>
          <w:rFonts w:ascii="Book Antiqua" w:hAnsi="Book Antiqua"/>
          <w:b w:val="0"/>
          <w:bCs/>
          <w:sz w:val="22"/>
          <w:szCs w:val="22"/>
          <w:u w:val="none"/>
        </w:rPr>
        <w:tab/>
      </w:r>
      <w:r w:rsidR="009C783C">
        <w:rPr>
          <w:rFonts w:ascii="Book Antiqua" w:hAnsi="Book Antiqua"/>
          <w:b w:val="0"/>
          <w:bCs/>
          <w:sz w:val="22"/>
          <w:szCs w:val="22"/>
          <w:u w:val="none"/>
        </w:rPr>
        <w:tab/>
      </w:r>
      <w:r>
        <w:rPr>
          <w:rFonts w:ascii="Book Antiqua" w:hAnsi="Book Antiqua"/>
          <w:b w:val="0"/>
          <w:bCs/>
          <w:sz w:val="22"/>
          <w:szCs w:val="22"/>
          <w:u w:val="none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0"/>
        <w:gridCol w:w="586"/>
        <w:gridCol w:w="512"/>
        <w:gridCol w:w="7859"/>
      </w:tblGrid>
      <w:tr w:rsidR="000C2243" w:rsidRPr="000C2243" w:rsidTr="009C783C">
        <w:trPr>
          <w:trHeight w:val="676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1)</w:t>
            </w: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i)</w:t>
            </w: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-55" w:firstLine="1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A  degree with specialization in the relevant subject with First or Second Class (Upper Division) Honours;</w:t>
            </w:r>
          </w:p>
        </w:tc>
      </w:tr>
      <w:tr w:rsidR="000C2243" w:rsidRPr="000C2243" w:rsidTr="009C783C">
        <w:trPr>
          <w:trHeight w:val="207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BodyTextIndent"/>
              <w:tabs>
                <w:tab w:val="left" w:pos="2160"/>
                <w:tab w:val="left" w:pos="3960"/>
              </w:tabs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bCs/>
                <w:caps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bCs/>
                <w:caps/>
                <w:szCs w:val="22"/>
                <w:u w:val="none"/>
              </w:rPr>
              <w:t>and</w:t>
            </w:r>
          </w:p>
        </w:tc>
      </w:tr>
      <w:tr w:rsidR="000C2243" w:rsidRPr="000C2243" w:rsidTr="009C783C">
        <w:trPr>
          <w:trHeight w:val="405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2)</w:t>
            </w: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i)</w:t>
            </w: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a)</w:t>
            </w: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-55" w:firstLine="1"/>
              <w:jc w:val="both"/>
              <w:rPr>
                <w:rFonts w:ascii="Book Antiqua" w:hAnsi="Book Antiqua"/>
                <w:b w:val="0"/>
                <w:bCs/>
                <w:caps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color w:val="000000"/>
                <w:szCs w:val="22"/>
                <w:u w:val="none"/>
                <w:lang w:bidi="si-LK"/>
              </w:rPr>
              <w:t>A Doctoral Degree in the relevant field</w:t>
            </w:r>
          </w:p>
        </w:tc>
      </w:tr>
      <w:tr w:rsidR="000C2243" w:rsidRPr="000C2243" w:rsidTr="009C783C">
        <w:trPr>
          <w:trHeight w:val="405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-55" w:firstLine="1"/>
              <w:jc w:val="center"/>
              <w:rPr>
                <w:rFonts w:ascii="Book Antiqua" w:hAnsi="Book Antiqua"/>
                <w:b w:val="0"/>
                <w:bCs/>
                <w:color w:val="000000"/>
                <w:szCs w:val="22"/>
                <w:u w:val="none"/>
                <w:lang w:bidi="si-LK"/>
              </w:rPr>
            </w:pPr>
            <w:r w:rsidRPr="000C2243">
              <w:rPr>
                <w:rFonts w:ascii="Book Antiqua" w:hAnsi="Book Antiqua"/>
                <w:b w:val="0"/>
                <w:bCs/>
                <w:color w:val="000000"/>
                <w:szCs w:val="22"/>
                <w:u w:val="none"/>
                <w:lang w:bidi="si-LK"/>
              </w:rPr>
              <w:t>OR</w:t>
            </w:r>
          </w:p>
        </w:tc>
      </w:tr>
      <w:tr w:rsidR="000C2243" w:rsidRPr="000C2243" w:rsidTr="009C783C">
        <w:trPr>
          <w:trHeight w:val="541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b)</w:t>
            </w: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Default"/>
              <w:jc w:val="both"/>
              <w:rPr>
                <w:sz w:val="22"/>
                <w:szCs w:val="22"/>
              </w:rPr>
            </w:pPr>
            <w:r w:rsidRPr="000C2243">
              <w:rPr>
                <w:sz w:val="22"/>
                <w:szCs w:val="22"/>
              </w:rPr>
              <w:t xml:space="preserve">A Master’s Degree in the relevant field with full time research of at least 24 months duration. </w:t>
            </w:r>
          </w:p>
        </w:tc>
      </w:tr>
      <w:tr w:rsidR="000C2243" w:rsidRPr="000C2243" w:rsidTr="009C783C">
        <w:trPr>
          <w:trHeight w:val="350"/>
        </w:trPr>
        <w:tc>
          <w:tcPr>
            <w:tcW w:w="500" w:type="dxa"/>
          </w:tcPr>
          <w:p w:rsidR="000C2243" w:rsidRPr="000C2243" w:rsidRDefault="000C2243" w:rsidP="000C3245">
            <w:pPr>
              <w:pStyle w:val="BodyTextIndent"/>
              <w:spacing w:line="280" w:lineRule="exact"/>
              <w:ind w:left="0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86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512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</w:p>
        </w:tc>
        <w:tc>
          <w:tcPr>
            <w:tcW w:w="7859" w:type="dxa"/>
          </w:tcPr>
          <w:p w:rsidR="000C2243" w:rsidRPr="000C2243" w:rsidRDefault="000C2243" w:rsidP="00012CA7">
            <w:pPr>
              <w:pStyle w:val="Default"/>
              <w:jc w:val="center"/>
              <w:rPr>
                <w:bCs/>
                <w:caps/>
                <w:sz w:val="22"/>
                <w:szCs w:val="22"/>
              </w:rPr>
            </w:pPr>
            <w:r w:rsidRPr="000C2243">
              <w:rPr>
                <w:bCs/>
                <w:caps/>
                <w:sz w:val="22"/>
                <w:szCs w:val="22"/>
              </w:rPr>
              <w:t>and</w:t>
            </w:r>
          </w:p>
          <w:p w:rsidR="000C2243" w:rsidRPr="000C2243" w:rsidRDefault="000C2243" w:rsidP="00F45A89">
            <w:pPr>
              <w:pStyle w:val="Default"/>
              <w:rPr>
                <w:sz w:val="22"/>
                <w:szCs w:val="22"/>
              </w:rPr>
            </w:pPr>
          </w:p>
        </w:tc>
      </w:tr>
      <w:tr w:rsidR="000C2243" w:rsidRPr="000C2243" w:rsidTr="000C2243">
        <w:trPr>
          <w:trHeight w:val="919"/>
        </w:trPr>
        <w:tc>
          <w:tcPr>
            <w:tcW w:w="500" w:type="dxa"/>
          </w:tcPr>
          <w:p w:rsidR="000C2243" w:rsidRPr="000C2243" w:rsidRDefault="000C2243" w:rsidP="00012CA7">
            <w:pPr>
              <w:pStyle w:val="BodyTextIndent"/>
              <w:spacing w:line="280" w:lineRule="exact"/>
              <w:ind w:left="0"/>
              <w:jc w:val="center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(3)</w:t>
            </w:r>
          </w:p>
        </w:tc>
        <w:tc>
          <w:tcPr>
            <w:tcW w:w="8957" w:type="dxa"/>
            <w:gridSpan w:val="3"/>
          </w:tcPr>
          <w:p w:rsidR="000C2243" w:rsidRPr="000C2243" w:rsidRDefault="000C2243" w:rsidP="00012CA7">
            <w:pPr>
              <w:pStyle w:val="Default"/>
              <w:jc w:val="both"/>
              <w:rPr>
                <w:sz w:val="22"/>
                <w:szCs w:val="22"/>
              </w:rPr>
            </w:pPr>
            <w:r w:rsidRPr="000C2243">
              <w:rPr>
                <w:sz w:val="22"/>
                <w:szCs w:val="22"/>
              </w:rPr>
              <w:t xml:space="preserve">At least six (06) </w:t>
            </w:r>
            <w:r w:rsidR="00F45A89" w:rsidRPr="000C2243">
              <w:rPr>
                <w:sz w:val="22"/>
                <w:szCs w:val="22"/>
              </w:rPr>
              <w:t>years’ experience</w:t>
            </w:r>
            <w:r w:rsidRPr="000C2243">
              <w:rPr>
                <w:sz w:val="22"/>
                <w:szCs w:val="22"/>
              </w:rPr>
              <w:t xml:space="preserve">  in one or more of the following:</w:t>
            </w:r>
          </w:p>
          <w:p w:rsidR="000C2243" w:rsidRPr="000C2243" w:rsidRDefault="000C2243" w:rsidP="000C2243">
            <w:pPr>
              <w:pStyle w:val="BodyTextIndent"/>
              <w:numPr>
                <w:ilvl w:val="0"/>
                <w:numId w:val="13"/>
              </w:numPr>
              <w:tabs>
                <w:tab w:val="left" w:pos="540"/>
                <w:tab w:val="left" w:pos="1080"/>
                <w:tab w:val="left" w:pos="1620"/>
                <w:tab w:val="left" w:pos="2160"/>
                <w:tab w:val="left" w:pos="3960"/>
              </w:tabs>
              <w:autoSpaceDE/>
              <w:autoSpaceDN/>
              <w:adjustRightInd/>
              <w:spacing w:after="0" w:line="280" w:lineRule="exact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Teaching at University Level</w:t>
            </w:r>
          </w:p>
          <w:p w:rsidR="000C2243" w:rsidRPr="000C2243" w:rsidRDefault="000C2243" w:rsidP="000C2243">
            <w:pPr>
              <w:pStyle w:val="BodyTextIndent"/>
              <w:numPr>
                <w:ilvl w:val="0"/>
                <w:numId w:val="13"/>
              </w:numPr>
              <w:tabs>
                <w:tab w:val="left" w:pos="540"/>
                <w:tab w:val="left" w:pos="1080"/>
                <w:tab w:val="left" w:pos="1620"/>
                <w:tab w:val="left" w:pos="2160"/>
                <w:tab w:val="left" w:pos="3960"/>
              </w:tabs>
              <w:autoSpaceDE/>
              <w:autoSpaceDN/>
              <w:adjustRightInd/>
              <w:spacing w:after="0" w:line="280" w:lineRule="exact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Professional Experience</w:t>
            </w:r>
          </w:p>
          <w:p w:rsidR="000C2243" w:rsidRPr="000C2243" w:rsidRDefault="000C2243" w:rsidP="000C2243">
            <w:pPr>
              <w:pStyle w:val="BodyTextIndent"/>
              <w:numPr>
                <w:ilvl w:val="0"/>
                <w:numId w:val="13"/>
              </w:numPr>
              <w:tabs>
                <w:tab w:val="left" w:pos="540"/>
                <w:tab w:val="left" w:pos="1080"/>
                <w:tab w:val="left" w:pos="1620"/>
                <w:tab w:val="left" w:pos="2160"/>
                <w:tab w:val="left" w:pos="3960"/>
              </w:tabs>
              <w:autoSpaceDE/>
              <w:autoSpaceDN/>
              <w:adjustRightInd/>
              <w:spacing w:after="0" w:line="280" w:lineRule="exact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Research in a recognized Institution</w:t>
            </w:r>
          </w:p>
          <w:p w:rsidR="000C2243" w:rsidRPr="000C2243" w:rsidRDefault="000C2243" w:rsidP="000C2243">
            <w:pPr>
              <w:pStyle w:val="BodyTextIndent"/>
              <w:numPr>
                <w:ilvl w:val="0"/>
                <w:numId w:val="13"/>
              </w:numPr>
              <w:tabs>
                <w:tab w:val="left" w:pos="540"/>
                <w:tab w:val="left" w:pos="1080"/>
                <w:tab w:val="left" w:pos="1620"/>
                <w:tab w:val="left" w:pos="2160"/>
                <w:tab w:val="left" w:pos="3960"/>
              </w:tabs>
              <w:autoSpaceDE/>
              <w:autoSpaceDN/>
              <w:adjustRightInd/>
              <w:spacing w:after="0" w:line="280" w:lineRule="exact"/>
              <w:jc w:val="both"/>
              <w:rPr>
                <w:rFonts w:ascii="Book Antiqua" w:hAnsi="Book Antiqua"/>
                <w:b w:val="0"/>
                <w:szCs w:val="22"/>
                <w:u w:val="none"/>
              </w:rPr>
            </w:pPr>
            <w:r w:rsidRPr="000C2243">
              <w:rPr>
                <w:rFonts w:ascii="Book Antiqua" w:hAnsi="Book Antiqua"/>
                <w:b w:val="0"/>
                <w:szCs w:val="22"/>
                <w:u w:val="none"/>
              </w:rPr>
              <w:t>Postgraduate Studies to acquire the qualifications stipulated at (2) above.</w:t>
            </w:r>
          </w:p>
        </w:tc>
      </w:tr>
    </w:tbl>
    <w:p w:rsidR="009E5BE8" w:rsidRDefault="009E5BE8" w:rsidP="00CA7F98">
      <w:pPr>
        <w:ind w:right="-334"/>
        <w:rPr>
          <w:rFonts w:ascii="Book Antiqua" w:hAnsi="Book Antiqua"/>
          <w:b w:val="0"/>
          <w:bCs/>
          <w:sz w:val="22"/>
          <w:szCs w:val="22"/>
          <w:u w:val="none"/>
        </w:rPr>
      </w:pPr>
    </w:p>
    <w:p w:rsidR="009E5BE8" w:rsidRDefault="009E5BE8" w:rsidP="00CA7F98">
      <w:pPr>
        <w:ind w:right="-334"/>
        <w:rPr>
          <w:rFonts w:ascii="Book Antiqua" w:hAnsi="Book Antiqua"/>
          <w:b w:val="0"/>
          <w:bCs/>
          <w:sz w:val="22"/>
          <w:szCs w:val="22"/>
          <w:u w:val="none"/>
        </w:rPr>
      </w:pPr>
      <w:r w:rsidRPr="007A43F9">
        <w:rPr>
          <w:rFonts w:ascii="Book Antiqua" w:hAnsi="Book Antiqua"/>
          <w:sz w:val="22"/>
          <w:szCs w:val="22"/>
          <w:u w:val="none"/>
        </w:rPr>
        <w:t xml:space="preserve">Period </w:t>
      </w:r>
      <w:r w:rsidRPr="007A43F9">
        <w:rPr>
          <w:rFonts w:ascii="Book Antiqua" w:hAnsi="Book Antiqua"/>
          <w:sz w:val="22"/>
          <w:szCs w:val="22"/>
          <w:u w:val="none"/>
        </w:rPr>
        <w:tab/>
      </w:r>
      <w:r>
        <w:rPr>
          <w:rFonts w:ascii="Book Antiqua" w:hAnsi="Book Antiqua"/>
          <w:b w:val="0"/>
          <w:bCs/>
          <w:sz w:val="22"/>
          <w:szCs w:val="22"/>
          <w:u w:val="none"/>
        </w:rPr>
        <w:tab/>
      </w:r>
      <w:r>
        <w:rPr>
          <w:rFonts w:ascii="Book Antiqua" w:hAnsi="Book Antiqua"/>
          <w:b w:val="0"/>
          <w:bCs/>
          <w:sz w:val="22"/>
          <w:szCs w:val="22"/>
          <w:u w:val="none"/>
        </w:rPr>
        <w:tab/>
        <w:t xml:space="preserve">      </w:t>
      </w:r>
      <w:r w:rsidR="002723A5">
        <w:rPr>
          <w:rFonts w:ascii="Book Antiqua" w:hAnsi="Book Antiqua"/>
          <w:b w:val="0"/>
          <w:bCs/>
          <w:sz w:val="22"/>
          <w:szCs w:val="22"/>
          <w:u w:val="none"/>
        </w:rPr>
        <w:t xml:space="preserve">    </w:t>
      </w:r>
      <w:r w:rsidR="00712567">
        <w:rPr>
          <w:rFonts w:ascii="Book Antiqua" w:hAnsi="Book Antiqua"/>
          <w:b w:val="0"/>
          <w:bCs/>
          <w:sz w:val="22"/>
          <w:szCs w:val="22"/>
          <w:u w:val="none"/>
        </w:rPr>
        <w:t xml:space="preserve"> </w:t>
      </w:r>
      <w:r w:rsidR="002723A5">
        <w:rPr>
          <w:rFonts w:ascii="Book Antiqua" w:hAnsi="Book Antiqua"/>
          <w:b w:val="0"/>
          <w:bCs/>
          <w:sz w:val="22"/>
          <w:szCs w:val="22"/>
          <w:u w:val="none"/>
        </w:rPr>
        <w:t xml:space="preserve">  </w:t>
      </w:r>
      <w:r w:rsidR="00FE7BAC">
        <w:rPr>
          <w:rFonts w:ascii="Book Antiqua" w:hAnsi="Book Antiqua"/>
          <w:b w:val="0"/>
          <w:bCs/>
          <w:sz w:val="22"/>
          <w:szCs w:val="22"/>
          <w:u w:val="none"/>
        </w:rPr>
        <w:tab/>
      </w:r>
      <w:r w:rsidR="00FE7BAC">
        <w:rPr>
          <w:rFonts w:ascii="Book Antiqua" w:hAnsi="Book Antiqua"/>
          <w:b w:val="0"/>
          <w:bCs/>
          <w:sz w:val="22"/>
          <w:szCs w:val="22"/>
          <w:u w:val="none"/>
        </w:rPr>
        <w:tab/>
      </w:r>
      <w:r w:rsidR="002723A5">
        <w:rPr>
          <w:rFonts w:ascii="Book Antiqua" w:hAnsi="Book Antiqua"/>
          <w:b w:val="0"/>
          <w:bCs/>
          <w:sz w:val="22"/>
          <w:szCs w:val="22"/>
          <w:u w:val="none"/>
        </w:rPr>
        <w:t>: 01.01.2024 to 30.06.2024</w:t>
      </w:r>
    </w:p>
    <w:p w:rsidR="009E5BE8" w:rsidRDefault="009E5BE8" w:rsidP="00CA7F98">
      <w:pPr>
        <w:ind w:right="-334"/>
        <w:rPr>
          <w:rFonts w:ascii="Book Antiqua" w:hAnsi="Book Antiqua"/>
          <w:b w:val="0"/>
          <w:bCs/>
          <w:sz w:val="22"/>
          <w:szCs w:val="22"/>
          <w:u w:val="none"/>
        </w:rPr>
      </w:pPr>
    </w:p>
    <w:p w:rsidR="009E5BE8" w:rsidRDefault="009E5BE8" w:rsidP="008D04DB">
      <w:pPr>
        <w:jc w:val="both"/>
        <w:rPr>
          <w:rFonts w:ascii="Book Antiqua" w:hAnsi="Book Antiqua"/>
          <w:b w:val="0"/>
          <w:sz w:val="22"/>
          <w:szCs w:val="22"/>
          <w:u w:val="none"/>
        </w:rPr>
      </w:pPr>
      <w:r w:rsidRPr="007A43F9">
        <w:rPr>
          <w:rFonts w:ascii="Book Antiqua" w:hAnsi="Book Antiqua"/>
          <w:bCs/>
          <w:sz w:val="22"/>
          <w:szCs w:val="22"/>
          <w:u w:val="none"/>
        </w:rPr>
        <w:t xml:space="preserve">Payment </w:t>
      </w:r>
      <w:r>
        <w:rPr>
          <w:rFonts w:ascii="Book Antiqua" w:hAnsi="Book Antiqua"/>
          <w:b w:val="0"/>
          <w:sz w:val="22"/>
          <w:szCs w:val="22"/>
          <w:u w:val="none"/>
        </w:rPr>
        <w:tab/>
      </w:r>
      <w:r>
        <w:rPr>
          <w:rFonts w:ascii="Book Antiqua" w:hAnsi="Book Antiqua"/>
          <w:b w:val="0"/>
          <w:sz w:val="22"/>
          <w:szCs w:val="22"/>
          <w:u w:val="none"/>
        </w:rPr>
        <w:tab/>
        <w:t xml:space="preserve">          </w:t>
      </w:r>
      <w:r w:rsidR="00712567">
        <w:rPr>
          <w:rFonts w:ascii="Book Antiqua" w:hAnsi="Book Antiqua"/>
          <w:b w:val="0"/>
          <w:sz w:val="22"/>
          <w:szCs w:val="22"/>
          <w:u w:val="none"/>
        </w:rPr>
        <w:t xml:space="preserve"> </w:t>
      </w:r>
      <w:r>
        <w:rPr>
          <w:rFonts w:ascii="Book Antiqua" w:hAnsi="Book Antiqua"/>
          <w:b w:val="0"/>
          <w:sz w:val="22"/>
          <w:szCs w:val="22"/>
          <w:u w:val="none"/>
        </w:rPr>
        <w:t xml:space="preserve"> </w:t>
      </w:r>
      <w:r w:rsidR="00FE7BAC">
        <w:rPr>
          <w:rFonts w:ascii="Book Antiqua" w:hAnsi="Book Antiqua"/>
          <w:b w:val="0"/>
          <w:sz w:val="22"/>
          <w:szCs w:val="22"/>
          <w:u w:val="none"/>
        </w:rPr>
        <w:tab/>
      </w:r>
      <w:r w:rsidR="00FE7BAC">
        <w:rPr>
          <w:rFonts w:ascii="Book Antiqua" w:hAnsi="Book Antiqua"/>
          <w:b w:val="0"/>
          <w:sz w:val="22"/>
          <w:szCs w:val="22"/>
          <w:u w:val="none"/>
        </w:rPr>
        <w:tab/>
      </w:r>
      <w:r>
        <w:rPr>
          <w:rFonts w:ascii="Book Antiqua" w:hAnsi="Book Antiqua"/>
          <w:b w:val="0"/>
          <w:sz w:val="22"/>
          <w:szCs w:val="22"/>
          <w:u w:val="none"/>
        </w:rPr>
        <w:t xml:space="preserve">: Rs. 1500.00 per </w:t>
      </w:r>
      <w:r w:rsidR="00FE7BAC">
        <w:rPr>
          <w:rFonts w:ascii="Book Antiqua" w:hAnsi="Book Antiqua"/>
          <w:b w:val="0"/>
          <w:sz w:val="22"/>
          <w:szCs w:val="22"/>
          <w:u w:val="none"/>
        </w:rPr>
        <w:t xml:space="preserve">hour (Theory) &amp; Rs. 600.00 </w:t>
      </w:r>
      <w:r w:rsidR="00FE7BAC">
        <w:rPr>
          <w:rFonts w:ascii="Book Antiqua" w:hAnsi="Book Antiqua"/>
          <w:b w:val="0"/>
          <w:sz w:val="22"/>
          <w:szCs w:val="22"/>
          <w:u w:val="none"/>
        </w:rPr>
        <w:tab/>
        <w:t xml:space="preserve">per </w:t>
      </w:r>
      <w:r>
        <w:rPr>
          <w:rFonts w:ascii="Book Antiqua" w:hAnsi="Book Antiqua"/>
          <w:b w:val="0"/>
          <w:sz w:val="22"/>
          <w:szCs w:val="22"/>
          <w:u w:val="none"/>
        </w:rPr>
        <w:t>hour (Practical)</w:t>
      </w:r>
    </w:p>
    <w:p w:rsidR="0079034D" w:rsidRDefault="0079034D" w:rsidP="008D04DB">
      <w:pPr>
        <w:jc w:val="both"/>
        <w:rPr>
          <w:rFonts w:ascii="Book Antiqua" w:hAnsi="Book Antiqua"/>
          <w:b w:val="0"/>
          <w:sz w:val="22"/>
          <w:szCs w:val="22"/>
          <w:u w:val="none"/>
        </w:rPr>
      </w:pPr>
    </w:p>
    <w:p w:rsidR="0079034D" w:rsidRPr="00A05473" w:rsidRDefault="0079034D" w:rsidP="0079034D">
      <w:pPr>
        <w:pStyle w:val="NormalWeb"/>
        <w:spacing w:before="0" w:beforeAutospacing="0" w:after="150" w:afterAutospacing="0"/>
        <w:rPr>
          <w:rFonts w:ascii="Book Antiqua" w:hAnsi="Book Antiqua"/>
          <w:sz w:val="22"/>
          <w:szCs w:val="22"/>
        </w:rPr>
      </w:pPr>
      <w:r w:rsidRPr="00A05473">
        <w:rPr>
          <w:rStyle w:val="Strong"/>
          <w:rFonts w:ascii="Book Antiqua" w:hAnsi="Book Antiqua"/>
          <w:color w:val="000000"/>
          <w:sz w:val="22"/>
          <w:szCs w:val="22"/>
        </w:rPr>
        <w:t>Method of Application</w:t>
      </w:r>
    </w:p>
    <w:p w:rsidR="008D04DB" w:rsidRPr="000C3245" w:rsidRDefault="0079034D" w:rsidP="000C3245">
      <w:pPr>
        <w:pStyle w:val="NormalWeb"/>
        <w:spacing w:before="0" w:beforeAutospacing="0" w:after="240" w:afterAutospacing="0"/>
        <w:jc w:val="both"/>
        <w:rPr>
          <w:rFonts w:ascii="Book Antiqua" w:hAnsi="Book Antiqua"/>
          <w:sz w:val="22"/>
          <w:szCs w:val="22"/>
        </w:rPr>
      </w:pPr>
      <w:r w:rsidRPr="009369BE">
        <w:rPr>
          <w:rFonts w:ascii="Book Antiqua" w:hAnsi="Book Antiqua"/>
          <w:color w:val="000000"/>
          <w:sz w:val="22"/>
          <w:szCs w:val="22"/>
        </w:rPr>
        <w:t xml:space="preserve">Interested candidates are requested to send their Curriculum Vitae, </w:t>
      </w:r>
      <w:r w:rsidR="009C783C">
        <w:rPr>
          <w:rFonts w:ascii="Book Antiqua" w:hAnsi="Book Antiqua"/>
          <w:color w:val="000000"/>
          <w:sz w:val="22"/>
          <w:szCs w:val="22"/>
        </w:rPr>
        <w:t xml:space="preserve">along with the certified copies of educational and professional qualifications, experience, etc. </w:t>
      </w:r>
      <w:r w:rsidR="009369BE">
        <w:rPr>
          <w:rFonts w:ascii="Book Antiqua" w:hAnsi="Book Antiqua"/>
          <w:color w:val="000000"/>
          <w:sz w:val="22"/>
          <w:szCs w:val="22"/>
        </w:rPr>
        <w:t xml:space="preserve">and letter of interest to pursue the task by registered post; </w:t>
      </w:r>
      <w:r w:rsidR="009369BE" w:rsidRPr="009369BE">
        <w:rPr>
          <w:rFonts w:ascii="Book Antiqua" w:hAnsi="Book Antiqua"/>
          <w:color w:val="000000"/>
          <w:sz w:val="22"/>
          <w:szCs w:val="22"/>
        </w:rPr>
        <w:t>“</w:t>
      </w:r>
      <w:r w:rsidRPr="009369BE">
        <w:rPr>
          <w:rStyle w:val="Strong"/>
          <w:rFonts w:ascii="Book Antiqua" w:hAnsi="Book Antiqua"/>
          <w:color w:val="000000"/>
          <w:sz w:val="22"/>
          <w:szCs w:val="22"/>
        </w:rPr>
        <w:t xml:space="preserve">Post of Visiting 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>Lecturer</w:t>
      </w:r>
      <w:r w:rsid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 xml:space="preserve"> </w:t>
      </w:r>
      <w:r w:rsidR="009369BE"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>- CS 4093 Parallel and Distributed Computing</w:t>
      </w:r>
      <w:r w:rsidRPr="009369BE">
        <w:rPr>
          <w:rFonts w:ascii="Book Antiqua" w:hAnsi="Book Antiqua"/>
          <w:color w:val="000000"/>
          <w:sz w:val="22"/>
          <w:szCs w:val="22"/>
        </w:rPr>
        <w:t>” should be indicated at the top left corner of the envelope</w:t>
      </w:r>
      <w:r w:rsidR="009369BE">
        <w:rPr>
          <w:rFonts w:ascii="Book Antiqua" w:hAnsi="Book Antiqua"/>
          <w:color w:val="000000"/>
          <w:sz w:val="22"/>
          <w:szCs w:val="22"/>
        </w:rPr>
        <w:t xml:space="preserve"> and should</w:t>
      </w:r>
      <w:r w:rsidRPr="009369BE">
        <w:rPr>
          <w:rFonts w:ascii="Book Antiqua" w:hAnsi="Book Antiqua"/>
          <w:color w:val="000000"/>
          <w:sz w:val="22"/>
          <w:szCs w:val="22"/>
        </w:rPr>
        <w:t xml:space="preserve"> reach the </w:t>
      </w:r>
      <w:r w:rsidRPr="009369BE">
        <w:rPr>
          <w:rStyle w:val="Strong"/>
          <w:rFonts w:ascii="Book Antiqua" w:hAnsi="Book Antiqua"/>
          <w:color w:val="000000"/>
          <w:sz w:val="22"/>
          <w:szCs w:val="22"/>
        </w:rPr>
        <w:t xml:space="preserve">Assistant Registrar, Faculty of 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>Science</w:t>
      </w:r>
      <w:r w:rsidRPr="009369BE">
        <w:rPr>
          <w:rStyle w:val="Strong"/>
          <w:rFonts w:ascii="Book Antiqua" w:hAnsi="Book Antiqua"/>
          <w:color w:val="000000"/>
          <w:sz w:val="22"/>
          <w:szCs w:val="22"/>
        </w:rPr>
        <w:t xml:space="preserve">, 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 xml:space="preserve">Eastern University, Sri Lanka, Vantharumoolai, Chenkalady </w:t>
      </w:r>
      <w:r w:rsidRPr="009369BE">
        <w:rPr>
          <w:rStyle w:val="Strong"/>
          <w:rFonts w:ascii="Book Antiqua" w:hAnsi="Book Antiqua"/>
          <w:color w:val="000000"/>
          <w:sz w:val="22"/>
          <w:szCs w:val="22"/>
        </w:rPr>
        <w:t xml:space="preserve">on or before 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>30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  <w:vertAlign w:val="superscript"/>
        </w:rPr>
        <w:t>th</w:t>
      </w:r>
      <w:r w:rsidRPr="009369BE">
        <w:rPr>
          <w:rStyle w:val="Strong"/>
          <w:rFonts w:ascii="Book Antiqua" w:eastAsiaTheme="majorEastAsia" w:hAnsi="Book Antiqua"/>
          <w:color w:val="000000"/>
          <w:sz w:val="22"/>
          <w:szCs w:val="22"/>
        </w:rPr>
        <w:t xml:space="preserve"> November 2023</w:t>
      </w:r>
      <w:r w:rsidRPr="009369BE">
        <w:rPr>
          <w:rFonts w:ascii="Book Antiqua" w:hAnsi="Book Antiqua"/>
          <w:color w:val="000000"/>
          <w:sz w:val="22"/>
          <w:szCs w:val="22"/>
        </w:rPr>
        <w:t>. </w:t>
      </w:r>
      <w:r w:rsidR="009369BE">
        <w:rPr>
          <w:rFonts w:ascii="Book Antiqua" w:hAnsi="Book Antiqua"/>
          <w:color w:val="000000"/>
          <w:sz w:val="22"/>
          <w:szCs w:val="22"/>
        </w:rPr>
        <w:t>Scanned copy of the application c</w:t>
      </w:r>
      <w:r w:rsidRPr="009369BE">
        <w:rPr>
          <w:rStyle w:val="Strong"/>
          <w:rFonts w:ascii="Book Antiqua" w:hAnsi="Book Antiqua"/>
          <w:color w:val="000000"/>
          <w:sz w:val="22"/>
          <w:szCs w:val="22"/>
        </w:rPr>
        <w:t>ould be sent to </w:t>
      </w:r>
      <w:hyperlink r:id="rId9" w:history="1">
        <w:r w:rsidR="009369BE" w:rsidRPr="00304477">
          <w:rPr>
            <w:rStyle w:val="Hyperlink"/>
            <w:rFonts w:ascii="Book Antiqua" w:hAnsi="Book Antiqua"/>
            <w:b/>
            <w:bCs/>
            <w:sz w:val="22"/>
            <w:szCs w:val="22"/>
          </w:rPr>
          <w:t>arfos@esn.ac.lk</w:t>
        </w:r>
      </w:hyperlink>
      <w:r w:rsidR="009369BE">
        <w:rPr>
          <w:rFonts w:ascii="Book Antiqua" w:hAnsi="Book Antiqua"/>
          <w:b/>
          <w:bCs/>
          <w:sz w:val="22"/>
          <w:szCs w:val="22"/>
        </w:rPr>
        <w:t xml:space="preserve"> subjected as </w:t>
      </w:r>
      <w:r w:rsidR="009369BE" w:rsidRPr="009369BE">
        <w:rPr>
          <w:rFonts w:ascii="Book Antiqua" w:hAnsi="Book Antiqua"/>
          <w:b/>
          <w:bCs/>
          <w:sz w:val="22"/>
          <w:szCs w:val="22"/>
        </w:rPr>
        <w:t>“Post of Visiting Lecturer</w:t>
      </w:r>
      <w:r w:rsidR="009369BE">
        <w:rPr>
          <w:rFonts w:ascii="Book Antiqua" w:hAnsi="Book Antiqua"/>
          <w:b/>
          <w:bCs/>
          <w:sz w:val="22"/>
          <w:szCs w:val="22"/>
        </w:rPr>
        <w:t xml:space="preserve"> -</w:t>
      </w:r>
      <w:r w:rsidR="009369BE" w:rsidRPr="009369BE">
        <w:t xml:space="preserve"> </w:t>
      </w:r>
      <w:r w:rsidR="009369BE" w:rsidRPr="009369BE">
        <w:rPr>
          <w:rFonts w:ascii="Book Antiqua" w:hAnsi="Book Antiqua"/>
          <w:b/>
          <w:bCs/>
          <w:sz w:val="22"/>
          <w:szCs w:val="22"/>
        </w:rPr>
        <w:t>CS 4093 Parallel and Distributed Computing</w:t>
      </w:r>
      <w:r w:rsidR="009369BE">
        <w:rPr>
          <w:rFonts w:ascii="Book Antiqua" w:hAnsi="Book Antiqua"/>
          <w:b/>
          <w:bCs/>
          <w:sz w:val="22"/>
          <w:szCs w:val="22"/>
        </w:rPr>
        <w:t>”.</w:t>
      </w:r>
    </w:p>
    <w:p w:rsidR="008D04DB" w:rsidRPr="0018459D" w:rsidRDefault="008D04DB" w:rsidP="008D04DB">
      <w:pPr>
        <w:rPr>
          <w:u w:val="none"/>
        </w:rPr>
      </w:pPr>
      <w:r w:rsidRPr="0018459D">
        <w:rPr>
          <w:rFonts w:ascii="Book Antiqua" w:hAnsi="Book Antiqua"/>
          <w:sz w:val="20"/>
          <w:szCs w:val="22"/>
          <w:u w:val="none"/>
        </w:rPr>
        <w:t>REGISTRAR</w:t>
      </w:r>
    </w:p>
    <w:p w:rsidR="008D04DB" w:rsidRPr="0018459D" w:rsidRDefault="008D04DB" w:rsidP="008D04DB">
      <w:pPr>
        <w:jc w:val="both"/>
        <w:rPr>
          <w:rFonts w:ascii="Book Antiqua" w:hAnsi="Book Antiqua"/>
          <w:sz w:val="20"/>
          <w:szCs w:val="22"/>
          <w:u w:val="none"/>
        </w:rPr>
      </w:pPr>
      <w:r w:rsidRPr="0018459D">
        <w:rPr>
          <w:rFonts w:ascii="Book Antiqua" w:hAnsi="Book Antiqua"/>
          <w:sz w:val="20"/>
          <w:szCs w:val="22"/>
          <w:u w:val="none"/>
        </w:rPr>
        <w:t>EASTERN UNIVERSITY, SRI LANKA,</w:t>
      </w:r>
    </w:p>
    <w:p w:rsidR="008D04DB" w:rsidRPr="0018459D" w:rsidRDefault="008D04DB" w:rsidP="008D04DB">
      <w:pPr>
        <w:jc w:val="both"/>
        <w:rPr>
          <w:rFonts w:ascii="Book Antiqua" w:hAnsi="Book Antiqua"/>
          <w:sz w:val="20"/>
          <w:szCs w:val="22"/>
          <w:u w:val="none"/>
        </w:rPr>
      </w:pPr>
      <w:r w:rsidRPr="0018459D">
        <w:rPr>
          <w:rFonts w:ascii="Book Antiqua" w:hAnsi="Book Antiqua"/>
          <w:sz w:val="20"/>
          <w:szCs w:val="22"/>
          <w:u w:val="none"/>
        </w:rPr>
        <w:t>VANTHARUMOOLAI,</w:t>
      </w:r>
    </w:p>
    <w:p w:rsidR="008D04DB" w:rsidRPr="0018459D" w:rsidRDefault="008D04DB" w:rsidP="008D04DB">
      <w:pPr>
        <w:jc w:val="both"/>
        <w:rPr>
          <w:rFonts w:ascii="Book Antiqua" w:hAnsi="Book Antiqua"/>
          <w:sz w:val="20"/>
          <w:szCs w:val="22"/>
          <w:u w:val="none"/>
        </w:rPr>
      </w:pPr>
      <w:r w:rsidRPr="0018459D">
        <w:rPr>
          <w:rFonts w:ascii="Book Antiqua" w:hAnsi="Book Antiqua"/>
          <w:sz w:val="20"/>
          <w:szCs w:val="22"/>
          <w:u w:val="none"/>
        </w:rPr>
        <w:t>CHENKALADY.</w:t>
      </w:r>
    </w:p>
    <w:p w:rsidR="00DA4411" w:rsidRPr="009C783C" w:rsidRDefault="00F04426" w:rsidP="009C783C">
      <w:pPr>
        <w:jc w:val="both"/>
        <w:rPr>
          <w:rFonts w:ascii="Book Antiqua" w:hAnsi="Book Antiqua"/>
          <w:sz w:val="18"/>
          <w:szCs w:val="22"/>
          <w:u w:val="none"/>
        </w:rPr>
      </w:pPr>
      <w:r>
        <w:rPr>
          <w:rFonts w:ascii="Book Antiqua" w:hAnsi="Book Antiqua"/>
          <w:sz w:val="18"/>
          <w:szCs w:val="22"/>
          <w:u w:val="none"/>
        </w:rPr>
        <w:t>20.11.2023</w:t>
      </w:r>
    </w:p>
    <w:sectPr w:rsidR="00DA4411" w:rsidRPr="009C783C" w:rsidSect="009824B5">
      <w:pgSz w:w="11909" w:h="16834" w:code="9"/>
      <w:pgMar w:top="1260" w:right="1199" w:bottom="5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4449" w:rsidRDefault="00754449" w:rsidP="000D33DE">
      <w:r>
        <w:separator/>
      </w:r>
    </w:p>
  </w:endnote>
  <w:endnote w:type="continuationSeparator" w:id="0">
    <w:p w:rsidR="00754449" w:rsidRDefault="00754449" w:rsidP="000D33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Antiqu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4449" w:rsidRDefault="00754449" w:rsidP="000D33DE">
      <w:r>
        <w:separator/>
      </w:r>
    </w:p>
  </w:footnote>
  <w:footnote w:type="continuationSeparator" w:id="0">
    <w:p w:rsidR="00754449" w:rsidRDefault="00754449" w:rsidP="000D33D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E82FE0"/>
    <w:multiLevelType w:val="hybridMultilevel"/>
    <w:tmpl w:val="6ACA1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407A59"/>
    <w:multiLevelType w:val="hybridMultilevel"/>
    <w:tmpl w:val="87EE5C9E"/>
    <w:lvl w:ilvl="0" w:tplc="828A657A">
      <w:start w:val="1"/>
      <w:numFmt w:val="decimalZero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8BEC7C5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A3029B"/>
    <w:multiLevelType w:val="hybridMultilevel"/>
    <w:tmpl w:val="674C6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340C07"/>
    <w:multiLevelType w:val="hybridMultilevel"/>
    <w:tmpl w:val="888606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F46742">
      <w:numFmt w:val="bullet"/>
      <w:lvlText w:val="•"/>
      <w:lvlJc w:val="left"/>
      <w:pPr>
        <w:ind w:left="3240" w:hanging="720"/>
      </w:pPr>
      <w:rPr>
        <w:rFonts w:ascii="Book Antiqua" w:eastAsia="Calibri" w:hAnsi="Book Antiqua" w:cs="BookAntiqua-Bold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0C5C0C"/>
    <w:multiLevelType w:val="hybridMultilevel"/>
    <w:tmpl w:val="D9122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353D09"/>
    <w:multiLevelType w:val="hybridMultilevel"/>
    <w:tmpl w:val="C142AE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1904A77"/>
    <w:multiLevelType w:val="singleLevel"/>
    <w:tmpl w:val="18A26080"/>
    <w:lvl w:ilvl="0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</w:abstractNum>
  <w:abstractNum w:abstractNumId="7">
    <w:nsid w:val="57755BC1"/>
    <w:multiLevelType w:val="hybridMultilevel"/>
    <w:tmpl w:val="6ACA1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166EA1"/>
    <w:multiLevelType w:val="hybridMultilevel"/>
    <w:tmpl w:val="6ACA1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D403E6"/>
    <w:multiLevelType w:val="hybridMultilevel"/>
    <w:tmpl w:val="79D0A3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C6F73F5"/>
    <w:multiLevelType w:val="hybridMultilevel"/>
    <w:tmpl w:val="137E2BDA"/>
    <w:lvl w:ilvl="0" w:tplc="4ED47E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D9054EE"/>
    <w:multiLevelType w:val="hybridMultilevel"/>
    <w:tmpl w:val="E7B816AA"/>
    <w:lvl w:ilvl="0" w:tplc="6C1CE0A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>
    <w:nsid w:val="7F151802"/>
    <w:multiLevelType w:val="hybridMultilevel"/>
    <w:tmpl w:val="26B2D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0"/>
  </w:num>
  <w:num w:numId="5">
    <w:abstractNumId w:val="9"/>
  </w:num>
  <w:num w:numId="6">
    <w:abstractNumId w:val="12"/>
  </w:num>
  <w:num w:numId="7">
    <w:abstractNumId w:val="0"/>
  </w:num>
  <w:num w:numId="8">
    <w:abstractNumId w:val="8"/>
  </w:num>
  <w:num w:numId="9">
    <w:abstractNumId w:val="7"/>
  </w:num>
  <w:num w:numId="10">
    <w:abstractNumId w:val="1"/>
  </w:num>
  <w:num w:numId="11">
    <w:abstractNumId w:val="11"/>
  </w:num>
  <w:num w:numId="12">
    <w:abstractNumId w:val="2"/>
  </w:num>
  <w:num w:numId="13">
    <w:abstractNumId w:val="6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241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EwNTY0NzA0MTIzNTNT0lEKTi0uzszPAykwrAUAWZR+dSwAAAA="/>
  </w:docVars>
  <w:rsids>
    <w:rsidRoot w:val="000D33DE"/>
    <w:rsid w:val="00000177"/>
    <w:rsid w:val="00000532"/>
    <w:rsid w:val="000033FE"/>
    <w:rsid w:val="00005068"/>
    <w:rsid w:val="00005A89"/>
    <w:rsid w:val="0001288A"/>
    <w:rsid w:val="00022908"/>
    <w:rsid w:val="00024BB7"/>
    <w:rsid w:val="0003355D"/>
    <w:rsid w:val="00035793"/>
    <w:rsid w:val="000413C4"/>
    <w:rsid w:val="0006037B"/>
    <w:rsid w:val="0006043E"/>
    <w:rsid w:val="0006083B"/>
    <w:rsid w:val="000613C9"/>
    <w:rsid w:val="000773A8"/>
    <w:rsid w:val="0008305F"/>
    <w:rsid w:val="00085C62"/>
    <w:rsid w:val="00086744"/>
    <w:rsid w:val="00093784"/>
    <w:rsid w:val="00097ED2"/>
    <w:rsid w:val="000B1419"/>
    <w:rsid w:val="000B2389"/>
    <w:rsid w:val="000B50EB"/>
    <w:rsid w:val="000C1AB4"/>
    <w:rsid w:val="000C2243"/>
    <w:rsid w:val="000C2F54"/>
    <w:rsid w:val="000C3245"/>
    <w:rsid w:val="000D33DE"/>
    <w:rsid w:val="000F1362"/>
    <w:rsid w:val="000F4016"/>
    <w:rsid w:val="00103888"/>
    <w:rsid w:val="00105156"/>
    <w:rsid w:val="00107E05"/>
    <w:rsid w:val="001317FF"/>
    <w:rsid w:val="001318DE"/>
    <w:rsid w:val="001405A0"/>
    <w:rsid w:val="0014327B"/>
    <w:rsid w:val="00144F44"/>
    <w:rsid w:val="00151FB4"/>
    <w:rsid w:val="00170537"/>
    <w:rsid w:val="001732C4"/>
    <w:rsid w:val="00177903"/>
    <w:rsid w:val="0018459D"/>
    <w:rsid w:val="00192432"/>
    <w:rsid w:val="001978E4"/>
    <w:rsid w:val="001A259D"/>
    <w:rsid w:val="001B1915"/>
    <w:rsid w:val="001C0F23"/>
    <w:rsid w:val="001C0F6A"/>
    <w:rsid w:val="001C180F"/>
    <w:rsid w:val="001E1BAD"/>
    <w:rsid w:val="001E6CFF"/>
    <w:rsid w:val="001F19B0"/>
    <w:rsid w:val="001F1FE6"/>
    <w:rsid w:val="001F7E18"/>
    <w:rsid w:val="00202539"/>
    <w:rsid w:val="002043AA"/>
    <w:rsid w:val="002072F9"/>
    <w:rsid w:val="0021171F"/>
    <w:rsid w:val="002207DE"/>
    <w:rsid w:val="00223A43"/>
    <w:rsid w:val="00262432"/>
    <w:rsid w:val="002637A3"/>
    <w:rsid w:val="002723A5"/>
    <w:rsid w:val="00272B8E"/>
    <w:rsid w:val="0027627F"/>
    <w:rsid w:val="002801AB"/>
    <w:rsid w:val="002876EF"/>
    <w:rsid w:val="00297EBE"/>
    <w:rsid w:val="002A1A92"/>
    <w:rsid w:val="002A6B31"/>
    <w:rsid w:val="002B4C13"/>
    <w:rsid w:val="002C36FA"/>
    <w:rsid w:val="002D3B7F"/>
    <w:rsid w:val="002D5250"/>
    <w:rsid w:val="002E5F87"/>
    <w:rsid w:val="002F598E"/>
    <w:rsid w:val="002F7CD2"/>
    <w:rsid w:val="00321905"/>
    <w:rsid w:val="003229D4"/>
    <w:rsid w:val="00327297"/>
    <w:rsid w:val="00332899"/>
    <w:rsid w:val="00341462"/>
    <w:rsid w:val="00345784"/>
    <w:rsid w:val="00355DFD"/>
    <w:rsid w:val="0037362C"/>
    <w:rsid w:val="00373D39"/>
    <w:rsid w:val="00386CB3"/>
    <w:rsid w:val="00390632"/>
    <w:rsid w:val="00392EBC"/>
    <w:rsid w:val="003A0B99"/>
    <w:rsid w:val="003A2949"/>
    <w:rsid w:val="003B70C8"/>
    <w:rsid w:val="003E33F4"/>
    <w:rsid w:val="003E5C4D"/>
    <w:rsid w:val="003F1C95"/>
    <w:rsid w:val="00414B61"/>
    <w:rsid w:val="00420DB3"/>
    <w:rsid w:val="00431623"/>
    <w:rsid w:val="004334E7"/>
    <w:rsid w:val="004420D5"/>
    <w:rsid w:val="0044530B"/>
    <w:rsid w:val="00446428"/>
    <w:rsid w:val="004521AC"/>
    <w:rsid w:val="004706CC"/>
    <w:rsid w:val="004745BF"/>
    <w:rsid w:val="0047733A"/>
    <w:rsid w:val="0048016E"/>
    <w:rsid w:val="00480C91"/>
    <w:rsid w:val="0048160D"/>
    <w:rsid w:val="004A01E2"/>
    <w:rsid w:val="004B4841"/>
    <w:rsid w:val="004C6424"/>
    <w:rsid w:val="004D2697"/>
    <w:rsid w:val="004D3327"/>
    <w:rsid w:val="004D496A"/>
    <w:rsid w:val="004E0641"/>
    <w:rsid w:val="004F3C19"/>
    <w:rsid w:val="00513B43"/>
    <w:rsid w:val="00513CD8"/>
    <w:rsid w:val="00513DE6"/>
    <w:rsid w:val="00524957"/>
    <w:rsid w:val="00525ACD"/>
    <w:rsid w:val="00526CEF"/>
    <w:rsid w:val="00537328"/>
    <w:rsid w:val="005423E3"/>
    <w:rsid w:val="00542645"/>
    <w:rsid w:val="00554A77"/>
    <w:rsid w:val="00562343"/>
    <w:rsid w:val="00563830"/>
    <w:rsid w:val="0057292E"/>
    <w:rsid w:val="00587BCD"/>
    <w:rsid w:val="00596A22"/>
    <w:rsid w:val="005C34EC"/>
    <w:rsid w:val="005C42FE"/>
    <w:rsid w:val="005C4FAA"/>
    <w:rsid w:val="005D4749"/>
    <w:rsid w:val="005D6E7E"/>
    <w:rsid w:val="005E3ADC"/>
    <w:rsid w:val="005E6526"/>
    <w:rsid w:val="006000F6"/>
    <w:rsid w:val="006324E0"/>
    <w:rsid w:val="0063276D"/>
    <w:rsid w:val="00647CED"/>
    <w:rsid w:val="00647FEB"/>
    <w:rsid w:val="006529F5"/>
    <w:rsid w:val="0066017D"/>
    <w:rsid w:val="00676CC3"/>
    <w:rsid w:val="00684F71"/>
    <w:rsid w:val="00686AEC"/>
    <w:rsid w:val="00690C01"/>
    <w:rsid w:val="006962C1"/>
    <w:rsid w:val="00697B12"/>
    <w:rsid w:val="006A7FF0"/>
    <w:rsid w:val="006B0C00"/>
    <w:rsid w:val="006D2BF3"/>
    <w:rsid w:val="006F43D7"/>
    <w:rsid w:val="006F6A36"/>
    <w:rsid w:val="007017DE"/>
    <w:rsid w:val="00701D0D"/>
    <w:rsid w:val="007103A6"/>
    <w:rsid w:val="007103D0"/>
    <w:rsid w:val="00712567"/>
    <w:rsid w:val="007238E3"/>
    <w:rsid w:val="00727899"/>
    <w:rsid w:val="00730A38"/>
    <w:rsid w:val="00737817"/>
    <w:rsid w:val="00741664"/>
    <w:rsid w:val="00742348"/>
    <w:rsid w:val="00744A63"/>
    <w:rsid w:val="00754449"/>
    <w:rsid w:val="00757DA7"/>
    <w:rsid w:val="00764DAF"/>
    <w:rsid w:val="007668DA"/>
    <w:rsid w:val="007823B2"/>
    <w:rsid w:val="0079034D"/>
    <w:rsid w:val="007916EA"/>
    <w:rsid w:val="0079569F"/>
    <w:rsid w:val="007A43F9"/>
    <w:rsid w:val="007B47C1"/>
    <w:rsid w:val="007C5ABD"/>
    <w:rsid w:val="007F4B92"/>
    <w:rsid w:val="00804265"/>
    <w:rsid w:val="0081491C"/>
    <w:rsid w:val="0083521C"/>
    <w:rsid w:val="0084036E"/>
    <w:rsid w:val="00842ACA"/>
    <w:rsid w:val="00843D8F"/>
    <w:rsid w:val="00845781"/>
    <w:rsid w:val="00854C88"/>
    <w:rsid w:val="00855E35"/>
    <w:rsid w:val="00856D79"/>
    <w:rsid w:val="0086737A"/>
    <w:rsid w:val="008822AE"/>
    <w:rsid w:val="00883BD2"/>
    <w:rsid w:val="00893487"/>
    <w:rsid w:val="008C59CB"/>
    <w:rsid w:val="008D04DB"/>
    <w:rsid w:val="008E1A09"/>
    <w:rsid w:val="008E4841"/>
    <w:rsid w:val="008F6FED"/>
    <w:rsid w:val="009049E8"/>
    <w:rsid w:val="00914AF5"/>
    <w:rsid w:val="00916A4D"/>
    <w:rsid w:val="009369BE"/>
    <w:rsid w:val="00953A95"/>
    <w:rsid w:val="00954C65"/>
    <w:rsid w:val="00963A92"/>
    <w:rsid w:val="0096552B"/>
    <w:rsid w:val="009760DF"/>
    <w:rsid w:val="00976C8B"/>
    <w:rsid w:val="009824B5"/>
    <w:rsid w:val="00995278"/>
    <w:rsid w:val="009A78E1"/>
    <w:rsid w:val="009B2C43"/>
    <w:rsid w:val="009C3E6A"/>
    <w:rsid w:val="009C783C"/>
    <w:rsid w:val="009C78EF"/>
    <w:rsid w:val="009D263A"/>
    <w:rsid w:val="009D7E7E"/>
    <w:rsid w:val="009E0468"/>
    <w:rsid w:val="009E5BE8"/>
    <w:rsid w:val="009E6DEF"/>
    <w:rsid w:val="009F6BF8"/>
    <w:rsid w:val="00A00710"/>
    <w:rsid w:val="00A16EC6"/>
    <w:rsid w:val="00A211BB"/>
    <w:rsid w:val="00A56C96"/>
    <w:rsid w:val="00A63749"/>
    <w:rsid w:val="00A809E4"/>
    <w:rsid w:val="00AA500F"/>
    <w:rsid w:val="00AA758A"/>
    <w:rsid w:val="00AB3839"/>
    <w:rsid w:val="00AC3032"/>
    <w:rsid w:val="00AC6543"/>
    <w:rsid w:val="00AD5C27"/>
    <w:rsid w:val="00AE171F"/>
    <w:rsid w:val="00AE27CE"/>
    <w:rsid w:val="00AE5352"/>
    <w:rsid w:val="00AF35F3"/>
    <w:rsid w:val="00AF4FBE"/>
    <w:rsid w:val="00B0741B"/>
    <w:rsid w:val="00B15F5B"/>
    <w:rsid w:val="00B35F66"/>
    <w:rsid w:val="00B55F14"/>
    <w:rsid w:val="00B67CD8"/>
    <w:rsid w:val="00B742D9"/>
    <w:rsid w:val="00B840B7"/>
    <w:rsid w:val="00B868EC"/>
    <w:rsid w:val="00BA265D"/>
    <w:rsid w:val="00BB504C"/>
    <w:rsid w:val="00BB61F2"/>
    <w:rsid w:val="00BC3DEE"/>
    <w:rsid w:val="00BD19A8"/>
    <w:rsid w:val="00BD5BF3"/>
    <w:rsid w:val="00BD6553"/>
    <w:rsid w:val="00BE0245"/>
    <w:rsid w:val="00BF0BB3"/>
    <w:rsid w:val="00BF57CC"/>
    <w:rsid w:val="00C0518E"/>
    <w:rsid w:val="00C160BB"/>
    <w:rsid w:val="00C32424"/>
    <w:rsid w:val="00C41050"/>
    <w:rsid w:val="00C42042"/>
    <w:rsid w:val="00C444CE"/>
    <w:rsid w:val="00C55723"/>
    <w:rsid w:val="00C55B7E"/>
    <w:rsid w:val="00C61F97"/>
    <w:rsid w:val="00C65A81"/>
    <w:rsid w:val="00C72F5A"/>
    <w:rsid w:val="00C74C27"/>
    <w:rsid w:val="00C85780"/>
    <w:rsid w:val="00C90ADA"/>
    <w:rsid w:val="00C96ED7"/>
    <w:rsid w:val="00C979A9"/>
    <w:rsid w:val="00CA150F"/>
    <w:rsid w:val="00CA3924"/>
    <w:rsid w:val="00CA4531"/>
    <w:rsid w:val="00CA7F98"/>
    <w:rsid w:val="00CC7198"/>
    <w:rsid w:val="00CC79AF"/>
    <w:rsid w:val="00CD0879"/>
    <w:rsid w:val="00CD31E6"/>
    <w:rsid w:val="00CD70B9"/>
    <w:rsid w:val="00CD7FB6"/>
    <w:rsid w:val="00CE1C41"/>
    <w:rsid w:val="00CF1823"/>
    <w:rsid w:val="00CF254B"/>
    <w:rsid w:val="00CF5C94"/>
    <w:rsid w:val="00CF7985"/>
    <w:rsid w:val="00D01764"/>
    <w:rsid w:val="00D0215C"/>
    <w:rsid w:val="00D03956"/>
    <w:rsid w:val="00D05493"/>
    <w:rsid w:val="00D12F5B"/>
    <w:rsid w:val="00D16BFC"/>
    <w:rsid w:val="00D176FD"/>
    <w:rsid w:val="00D22D78"/>
    <w:rsid w:val="00D26909"/>
    <w:rsid w:val="00D300B5"/>
    <w:rsid w:val="00D30F7F"/>
    <w:rsid w:val="00D32A37"/>
    <w:rsid w:val="00D41A54"/>
    <w:rsid w:val="00D43C58"/>
    <w:rsid w:val="00D51D3C"/>
    <w:rsid w:val="00D5711A"/>
    <w:rsid w:val="00D6697C"/>
    <w:rsid w:val="00D763E6"/>
    <w:rsid w:val="00D81249"/>
    <w:rsid w:val="00DA4411"/>
    <w:rsid w:val="00DA6545"/>
    <w:rsid w:val="00DA678D"/>
    <w:rsid w:val="00DB2057"/>
    <w:rsid w:val="00DC602A"/>
    <w:rsid w:val="00DC6582"/>
    <w:rsid w:val="00DD0104"/>
    <w:rsid w:val="00DD34AC"/>
    <w:rsid w:val="00DD4882"/>
    <w:rsid w:val="00DE2CF7"/>
    <w:rsid w:val="00DF7E00"/>
    <w:rsid w:val="00E06DD9"/>
    <w:rsid w:val="00E13DD8"/>
    <w:rsid w:val="00E3405E"/>
    <w:rsid w:val="00E37E2F"/>
    <w:rsid w:val="00E430C4"/>
    <w:rsid w:val="00E517ED"/>
    <w:rsid w:val="00E64ECA"/>
    <w:rsid w:val="00E757BA"/>
    <w:rsid w:val="00E77A4D"/>
    <w:rsid w:val="00E81CA3"/>
    <w:rsid w:val="00E83163"/>
    <w:rsid w:val="00E8473D"/>
    <w:rsid w:val="00E853EC"/>
    <w:rsid w:val="00E91D7F"/>
    <w:rsid w:val="00E9781D"/>
    <w:rsid w:val="00EA4384"/>
    <w:rsid w:val="00EA6F3A"/>
    <w:rsid w:val="00EB6042"/>
    <w:rsid w:val="00EC2359"/>
    <w:rsid w:val="00EC78AA"/>
    <w:rsid w:val="00ED1362"/>
    <w:rsid w:val="00ED2824"/>
    <w:rsid w:val="00EE5963"/>
    <w:rsid w:val="00EE7993"/>
    <w:rsid w:val="00F03BD1"/>
    <w:rsid w:val="00F04426"/>
    <w:rsid w:val="00F108C7"/>
    <w:rsid w:val="00F17536"/>
    <w:rsid w:val="00F1792E"/>
    <w:rsid w:val="00F22931"/>
    <w:rsid w:val="00F24DE8"/>
    <w:rsid w:val="00F27F51"/>
    <w:rsid w:val="00F3065C"/>
    <w:rsid w:val="00F3667C"/>
    <w:rsid w:val="00F4538E"/>
    <w:rsid w:val="00F45A89"/>
    <w:rsid w:val="00F53D7C"/>
    <w:rsid w:val="00F578B6"/>
    <w:rsid w:val="00F70EE4"/>
    <w:rsid w:val="00F82824"/>
    <w:rsid w:val="00F8365E"/>
    <w:rsid w:val="00F9091E"/>
    <w:rsid w:val="00F92067"/>
    <w:rsid w:val="00FA04FF"/>
    <w:rsid w:val="00FB3859"/>
    <w:rsid w:val="00FE522A"/>
    <w:rsid w:val="00FE7BAC"/>
    <w:rsid w:val="00FF5A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EBC"/>
    <w:pPr>
      <w:autoSpaceDE w:val="0"/>
      <w:autoSpaceDN w:val="0"/>
      <w:adjustRightInd w:val="0"/>
    </w:pPr>
    <w:rPr>
      <w:rFonts w:ascii="BookAntiqua-Bold" w:hAnsi="BookAntiqua-Bold" w:cs="BookAntiqua-Bold"/>
      <w:b/>
      <w:sz w:val="24"/>
      <w:szCs w:val="26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1F9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065C"/>
    <w:pPr>
      <w:keepNext/>
      <w:spacing w:before="240" w:after="60"/>
      <w:outlineLvl w:val="3"/>
    </w:pPr>
    <w:rPr>
      <w:rFonts w:ascii="Calibri" w:eastAsia="Times New Roman" w:hAnsi="Calibri" w:cs="Times New Roman"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04D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D33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33DE"/>
  </w:style>
  <w:style w:type="paragraph" w:styleId="Footer">
    <w:name w:val="footer"/>
    <w:basedOn w:val="Normal"/>
    <w:link w:val="FooterChar"/>
    <w:uiPriority w:val="99"/>
    <w:unhideWhenUsed/>
    <w:rsid w:val="000D33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33DE"/>
  </w:style>
  <w:style w:type="paragraph" w:styleId="ListParagraph">
    <w:name w:val="List Paragraph"/>
    <w:basedOn w:val="Normal"/>
    <w:uiPriority w:val="34"/>
    <w:qFormat/>
    <w:rsid w:val="00392EBC"/>
    <w:pPr>
      <w:ind w:left="720"/>
      <w:contextualSpacing/>
    </w:pPr>
  </w:style>
  <w:style w:type="character" w:styleId="Hyperlink">
    <w:name w:val="Hyperlink"/>
    <w:semiHidden/>
    <w:rsid w:val="00392EBC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sid w:val="00392EBC"/>
    <w:pPr>
      <w:autoSpaceDE/>
      <w:autoSpaceDN/>
      <w:adjustRightInd/>
      <w:jc w:val="both"/>
    </w:pPr>
    <w:rPr>
      <w:rFonts w:ascii="Times New Roman" w:eastAsia="Times New Roman" w:hAnsi="Times New Roman" w:cs="Times New Roman"/>
      <w:b w:val="0"/>
      <w:szCs w:val="20"/>
      <w:u w:val="none"/>
    </w:rPr>
  </w:style>
  <w:style w:type="character" w:customStyle="1" w:styleId="BodyTextChar">
    <w:name w:val="Body Text Char"/>
    <w:link w:val="BodyText"/>
    <w:semiHidden/>
    <w:rsid w:val="00392EBC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392EBC"/>
    <w:pPr>
      <w:autoSpaceDE/>
      <w:autoSpaceDN/>
      <w:adjustRightInd/>
      <w:jc w:val="center"/>
    </w:pPr>
    <w:rPr>
      <w:rFonts w:ascii="Times New Roman" w:eastAsia="Times New Roman" w:hAnsi="Times New Roman" w:cs="Times New Roman"/>
      <w:bCs/>
      <w:sz w:val="28"/>
      <w:szCs w:val="24"/>
      <w:lang w:val="en-GB"/>
    </w:rPr>
  </w:style>
  <w:style w:type="character" w:customStyle="1" w:styleId="TitleChar">
    <w:name w:val="Title Char"/>
    <w:link w:val="Title"/>
    <w:rsid w:val="00392EBC"/>
    <w:rPr>
      <w:rFonts w:ascii="Times New Roman" w:eastAsia="Times New Roman" w:hAnsi="Times New Roman" w:cs="Times New Roman"/>
      <w:b/>
      <w:bCs/>
      <w:sz w:val="28"/>
      <w:szCs w:val="24"/>
      <w:u w:val="single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229D4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3229D4"/>
    <w:rPr>
      <w:rFonts w:ascii="BookAntiqua-Bold" w:eastAsia="Calibri" w:hAnsi="BookAntiqua-Bold" w:cs="BookAntiqua-Bold"/>
      <w:b/>
      <w:sz w:val="24"/>
      <w:szCs w:val="26"/>
      <w:u w:val="single"/>
    </w:rPr>
  </w:style>
  <w:style w:type="character" w:customStyle="1" w:styleId="Heading4Char">
    <w:name w:val="Heading 4 Char"/>
    <w:link w:val="Heading4"/>
    <w:uiPriority w:val="9"/>
    <w:semiHidden/>
    <w:rsid w:val="00F3065C"/>
    <w:rPr>
      <w:rFonts w:ascii="Calibri" w:eastAsia="Times New Roman" w:hAnsi="Calibri" w:cs="Times New Roman"/>
      <w:b/>
      <w:bCs/>
      <w:sz w:val="28"/>
      <w:szCs w:val="28"/>
      <w:u w:val="single"/>
    </w:rPr>
  </w:style>
  <w:style w:type="paragraph" w:customStyle="1" w:styleId="Default">
    <w:name w:val="Default"/>
    <w:rsid w:val="00F3065C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F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A7FF0"/>
    <w:rPr>
      <w:rFonts w:ascii="Segoe UI" w:eastAsia="Calibri" w:hAnsi="Segoe UI" w:cs="Segoe UI"/>
      <w:b/>
      <w:sz w:val="18"/>
      <w:szCs w:val="18"/>
      <w:u w:val="single"/>
    </w:rPr>
  </w:style>
  <w:style w:type="paragraph" w:styleId="NoSpacing">
    <w:name w:val="No Spacing"/>
    <w:uiPriority w:val="1"/>
    <w:qFormat/>
    <w:rsid w:val="00097ED2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097ED2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C61F97"/>
    <w:rPr>
      <w:rFonts w:asciiTheme="majorHAnsi" w:eastAsiaTheme="majorEastAsia" w:hAnsiTheme="majorHAnsi" w:cstheme="majorBidi"/>
      <w:bCs/>
      <w:color w:val="4F81BD" w:themeColor="accent1"/>
      <w:sz w:val="26"/>
      <w:szCs w:val="26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04DB"/>
    <w:rPr>
      <w:rFonts w:asciiTheme="majorHAnsi" w:eastAsiaTheme="majorEastAsia" w:hAnsiTheme="majorHAnsi" w:cstheme="majorBidi"/>
      <w:b/>
      <w:i/>
      <w:iCs/>
      <w:color w:val="243F60" w:themeColor="accent1" w:themeShade="7F"/>
      <w:sz w:val="24"/>
      <w:szCs w:val="26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5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9034D"/>
    <w:pPr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  <w:b w:val="0"/>
      <w:szCs w:val="24"/>
      <w:u w:val="none"/>
      <w:lang w:bidi="ta-IN"/>
    </w:rPr>
  </w:style>
  <w:style w:type="character" w:styleId="Strong">
    <w:name w:val="Strong"/>
    <w:basedOn w:val="DefaultParagraphFont"/>
    <w:uiPriority w:val="22"/>
    <w:qFormat/>
    <w:rsid w:val="0079034D"/>
    <w:rPr>
      <w:b/>
      <w:b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C224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C2243"/>
    <w:rPr>
      <w:rFonts w:ascii="BookAntiqua-Bold" w:hAnsi="BookAntiqua-Bold" w:cs="BookAntiqua-Bold"/>
      <w:b/>
      <w:sz w:val="24"/>
      <w:szCs w:val="26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rfos@esn.ac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D6471-7171-4455-B3FF-F7D9B53C4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3-11-21T04:16:00Z</cp:lastPrinted>
  <dcterms:created xsi:type="dcterms:W3CDTF">2023-11-21T04:47:00Z</dcterms:created>
  <dcterms:modified xsi:type="dcterms:W3CDTF">2023-11-21T04:49:00Z</dcterms:modified>
</cp:coreProperties>
</file>